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CB5B7" w14:textId="721CCDE2" w:rsidR="00F82FF1" w:rsidRPr="00AF1A58" w:rsidRDefault="00E50488" w:rsidP="00F82FF1">
      <w:pPr>
        <w:spacing w:line="240" w:lineRule="auto"/>
        <w:contextualSpacing/>
        <w:jc w:val="both"/>
        <w:rPr>
          <w:rFonts w:cs="Times New Roman"/>
          <w:b/>
          <w:sz w:val="18"/>
          <w:szCs w:val="18"/>
          <w:lang w:val="en-US"/>
        </w:rPr>
      </w:pPr>
      <w:r>
        <w:rPr>
          <w:rFonts w:cs="Times New Roman"/>
          <w:b/>
          <w:sz w:val="18"/>
          <w:szCs w:val="18"/>
          <w:lang w:val="en-US"/>
        </w:rPr>
        <w:t xml:space="preserve">Supplementary </w:t>
      </w:r>
      <w:r w:rsidR="00F82FF1" w:rsidRPr="00AF1A58">
        <w:rPr>
          <w:rFonts w:cs="Times New Roman"/>
          <w:b/>
          <w:sz w:val="18"/>
          <w:szCs w:val="18"/>
          <w:lang w:val="en-US"/>
        </w:rPr>
        <w:t xml:space="preserve">Table </w:t>
      </w:r>
      <w:r>
        <w:rPr>
          <w:rFonts w:cs="Times New Roman"/>
          <w:b/>
          <w:sz w:val="18"/>
          <w:szCs w:val="18"/>
          <w:lang w:val="en-US"/>
        </w:rPr>
        <w:t>2</w:t>
      </w:r>
      <w:r w:rsidR="00F82FF1" w:rsidRPr="00AF1A58">
        <w:rPr>
          <w:rFonts w:cs="Times New Roman"/>
          <w:b/>
          <w:sz w:val="18"/>
          <w:szCs w:val="18"/>
          <w:lang w:val="en-US"/>
        </w:rPr>
        <w:t xml:space="preserve">. </w:t>
      </w:r>
      <w:r>
        <w:rPr>
          <w:rFonts w:cs="Times New Roman"/>
          <w:b/>
          <w:sz w:val="18"/>
          <w:szCs w:val="18"/>
          <w:lang w:val="en-US"/>
        </w:rPr>
        <w:t xml:space="preserve"> </w:t>
      </w:r>
      <w:r w:rsidR="00F82FF1" w:rsidRPr="00E50488">
        <w:rPr>
          <w:rFonts w:cs="Times New Roman"/>
          <w:b/>
          <w:sz w:val="18"/>
          <w:szCs w:val="18"/>
          <w:lang w:val="en-US"/>
        </w:rPr>
        <w:t xml:space="preserve">Adjusted associations </w:t>
      </w:r>
      <w:r w:rsidR="00F82FF1" w:rsidRPr="00E50488">
        <w:rPr>
          <w:rFonts w:cs="Times New Roman"/>
          <w:b/>
          <w:sz w:val="18"/>
          <w:szCs w:val="18"/>
          <w:vertAlign w:val="superscript"/>
          <w:lang w:val="en-US"/>
        </w:rPr>
        <w:t>a</w:t>
      </w:r>
      <w:r w:rsidR="00F82FF1" w:rsidRPr="00E50488">
        <w:rPr>
          <w:rFonts w:cs="Times New Roman"/>
          <w:b/>
          <w:sz w:val="18"/>
          <w:szCs w:val="18"/>
          <w:lang w:val="en-US"/>
        </w:rPr>
        <w:t xml:space="preserve"> between </w:t>
      </w:r>
      <w:r w:rsidRPr="00E50488">
        <w:rPr>
          <w:rFonts w:cs="Times New Roman"/>
          <w:b/>
          <w:sz w:val="18"/>
          <w:szCs w:val="18"/>
          <w:lang w:val="en-US"/>
        </w:rPr>
        <w:t xml:space="preserve">selected </w:t>
      </w:r>
      <w:r w:rsidR="00F82FF1" w:rsidRPr="00E50488">
        <w:rPr>
          <w:rFonts w:cs="Times New Roman"/>
          <w:b/>
          <w:sz w:val="18"/>
          <w:szCs w:val="18"/>
          <w:lang w:val="en-US"/>
        </w:rPr>
        <w:t xml:space="preserve">maternal </w:t>
      </w:r>
      <w:r w:rsidRPr="00E50488">
        <w:rPr>
          <w:rFonts w:cs="Times New Roman"/>
          <w:b/>
          <w:sz w:val="18"/>
          <w:szCs w:val="18"/>
          <w:lang w:val="en-US"/>
        </w:rPr>
        <w:t xml:space="preserve">and newborns characteristics </w:t>
      </w:r>
      <w:r w:rsidR="00F82FF1" w:rsidRPr="00E50488">
        <w:rPr>
          <w:rFonts w:cs="Times New Roman"/>
          <w:b/>
          <w:sz w:val="18"/>
          <w:szCs w:val="18"/>
          <w:lang w:val="en-US"/>
        </w:rPr>
        <w:t>and birth outcomes</w:t>
      </w:r>
    </w:p>
    <w:p w14:paraId="1963DFD6" w14:textId="77777777" w:rsidR="00F82FF1" w:rsidRPr="00AF1A58" w:rsidRDefault="00F82FF1" w:rsidP="00F82FF1">
      <w:pPr>
        <w:spacing w:line="240" w:lineRule="auto"/>
        <w:contextualSpacing/>
        <w:jc w:val="both"/>
        <w:rPr>
          <w:rFonts w:cs="Times New Roman"/>
          <w:b/>
          <w:sz w:val="18"/>
          <w:szCs w:val="18"/>
          <w:lang w:val="en-US"/>
        </w:rPr>
      </w:pPr>
    </w:p>
    <w:tbl>
      <w:tblPr>
        <w:tblStyle w:val="Tablaconcuadrcula"/>
        <w:tblW w:w="13674" w:type="dxa"/>
        <w:tblInd w:w="-950" w:type="dxa"/>
        <w:tblLayout w:type="fixed"/>
        <w:tblLook w:val="04A0" w:firstRow="1" w:lastRow="0" w:firstColumn="1" w:lastColumn="0" w:noHBand="0" w:noVBand="1"/>
      </w:tblPr>
      <w:tblGrid>
        <w:gridCol w:w="2759"/>
        <w:gridCol w:w="851"/>
        <w:gridCol w:w="141"/>
        <w:gridCol w:w="1276"/>
        <w:gridCol w:w="709"/>
        <w:gridCol w:w="1134"/>
        <w:gridCol w:w="567"/>
        <w:gridCol w:w="1134"/>
        <w:gridCol w:w="567"/>
        <w:gridCol w:w="992"/>
        <w:gridCol w:w="709"/>
        <w:gridCol w:w="992"/>
        <w:gridCol w:w="567"/>
        <w:gridCol w:w="142"/>
        <w:gridCol w:w="1134"/>
      </w:tblGrid>
      <w:tr w:rsidR="00E50488" w:rsidRPr="00AF1A58" w14:paraId="7D98E73B" w14:textId="77777777" w:rsidTr="004E4106">
        <w:tc>
          <w:tcPr>
            <w:tcW w:w="2759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</w:tcPr>
          <w:p w14:paraId="278ECA9E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i/>
                <w:sz w:val="16"/>
                <w:szCs w:val="16"/>
                <w:lang w:val="en-US"/>
              </w:rPr>
            </w:pPr>
          </w:p>
          <w:p w14:paraId="2BFFD9E1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  <w:lang w:val="en-US"/>
              </w:rPr>
            </w:pPr>
          </w:p>
          <w:p w14:paraId="11565559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>Characteristics</w:t>
            </w:r>
          </w:p>
        </w:tc>
        <w:tc>
          <w:tcPr>
            <w:tcW w:w="2268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</w:tcPr>
          <w:p w14:paraId="3814EB2F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>Birthweight (g)</w:t>
            </w:r>
          </w:p>
        </w:tc>
        <w:tc>
          <w:tcPr>
            <w:tcW w:w="1843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158F383A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 xml:space="preserve">Birthweight Z-scores </w:t>
            </w:r>
          </w:p>
        </w:tc>
        <w:tc>
          <w:tcPr>
            <w:tcW w:w="1701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326CCDDB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>Birth</w:t>
            </w:r>
            <w:r w:rsidR="004E4106">
              <w:rPr>
                <w:rFonts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>length (cm)</w:t>
            </w:r>
          </w:p>
        </w:tc>
        <w:tc>
          <w:tcPr>
            <w:tcW w:w="1559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13221AA9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>Birth</w:t>
            </w:r>
            <w:r w:rsidR="004E4106">
              <w:rPr>
                <w:rFonts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AF1A58">
              <w:rPr>
                <w:rFonts w:cs="Times New Roman"/>
                <w:b/>
                <w:sz w:val="16"/>
                <w:szCs w:val="16"/>
                <w:lang w:val="en-US"/>
              </w:rPr>
              <w:t xml:space="preserve">length Z-scores </w:t>
            </w:r>
          </w:p>
        </w:tc>
        <w:tc>
          <w:tcPr>
            <w:tcW w:w="1701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1E657F8B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AF1A58">
              <w:rPr>
                <w:rFonts w:cs="Times New Roman"/>
                <w:b/>
                <w:sz w:val="16"/>
                <w:szCs w:val="16"/>
              </w:rPr>
              <w:t>Low birthweight</w:t>
            </w:r>
          </w:p>
        </w:tc>
        <w:tc>
          <w:tcPr>
            <w:tcW w:w="1843" w:type="dxa"/>
            <w:gridSpan w:val="3"/>
            <w:tcBorders>
              <w:left w:val="nil"/>
              <w:right w:val="nil"/>
            </w:tcBorders>
            <w:shd w:val="clear" w:color="auto" w:fill="FFFFFF" w:themeFill="background1"/>
          </w:tcPr>
          <w:p w14:paraId="36DAA92D" w14:textId="77777777" w:rsidR="00E50488" w:rsidRPr="00E50488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E50488">
              <w:rPr>
                <w:rFonts w:cs="Times New Roman"/>
                <w:b/>
                <w:sz w:val="16"/>
                <w:szCs w:val="16"/>
              </w:rPr>
              <w:t>Gestational age at birth*</w:t>
            </w:r>
          </w:p>
        </w:tc>
      </w:tr>
      <w:tr w:rsidR="00E50488" w:rsidRPr="00AF1A58" w14:paraId="15726A86" w14:textId="77777777" w:rsidTr="004E4106">
        <w:tc>
          <w:tcPr>
            <w:tcW w:w="2759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6DEBB200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61895AD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β</w:t>
            </w:r>
            <w:r w:rsidRPr="00AF1A58">
              <w:rPr>
                <w:rFonts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</w:tc>
        <w:tc>
          <w:tcPr>
            <w:tcW w:w="1276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32C212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95% CI</w:t>
            </w:r>
          </w:p>
        </w:tc>
        <w:tc>
          <w:tcPr>
            <w:tcW w:w="709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E4C1D88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vertAlign w:val="superscript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β</w:t>
            </w:r>
            <w:r w:rsidRPr="00AF1A58">
              <w:rPr>
                <w:rFonts w:cs="Times New Roman"/>
                <w:sz w:val="16"/>
                <w:szCs w:val="16"/>
                <w:vertAlign w:val="superscript"/>
                <w:lang w:val="en-US"/>
              </w:rPr>
              <w:t>c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915C0F2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95% CI</w:t>
            </w:r>
          </w:p>
        </w:tc>
        <w:tc>
          <w:tcPr>
            <w:tcW w:w="567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297FC40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β</w:t>
            </w:r>
            <w:r w:rsidRPr="00AF1A58">
              <w:rPr>
                <w:rFonts w:cs="Times New Roman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BB4F227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95% CI</w:t>
            </w:r>
          </w:p>
        </w:tc>
        <w:tc>
          <w:tcPr>
            <w:tcW w:w="567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7BA7FE9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vertAlign w:val="superscript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β</w:t>
            </w:r>
            <w:r w:rsidRPr="00AF1A58">
              <w:rPr>
                <w:rFonts w:cs="Times New Roman"/>
                <w:sz w:val="16"/>
                <w:szCs w:val="16"/>
                <w:vertAlign w:val="superscript"/>
                <w:lang w:val="en-US"/>
              </w:rPr>
              <w:t>e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8C9DAE6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95% CI</w:t>
            </w:r>
          </w:p>
        </w:tc>
        <w:tc>
          <w:tcPr>
            <w:tcW w:w="709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2DF6772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vertAlign w:val="superscript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OR</w:t>
            </w:r>
            <w:r w:rsidRPr="00AF1A58">
              <w:rPr>
                <w:rFonts w:cs="Times New Roman"/>
                <w:sz w:val="16"/>
                <w:szCs w:val="16"/>
                <w:vertAlign w:val="superscript"/>
                <w:lang w:val="en-US"/>
              </w:rPr>
              <w:t>b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F905B9B" w14:textId="77777777" w:rsidR="00E50488" w:rsidRPr="00AF1A5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95% CI</w:t>
            </w:r>
          </w:p>
        </w:tc>
        <w:tc>
          <w:tcPr>
            <w:tcW w:w="567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3016FEF5" w14:textId="77777777" w:rsidR="00E50488" w:rsidRPr="00E5048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E50488">
              <w:rPr>
                <w:rFonts w:cs="Times New Roman"/>
                <w:sz w:val="16"/>
                <w:szCs w:val="16"/>
                <w:lang w:val="en-US"/>
              </w:rPr>
              <w:t>β</w:t>
            </w:r>
            <w:r w:rsidRPr="00E50488">
              <w:rPr>
                <w:rFonts w:cs="Times New Roman"/>
                <w:sz w:val="16"/>
                <w:szCs w:val="16"/>
                <w:vertAlign w:val="superscript"/>
                <w:lang w:val="en-US"/>
              </w:rPr>
              <w:t>f</w:t>
            </w:r>
          </w:p>
        </w:tc>
        <w:tc>
          <w:tcPr>
            <w:tcW w:w="1276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D3FD8F0" w14:textId="77777777" w:rsidR="00E50488" w:rsidRPr="00E50488" w:rsidRDefault="00E50488" w:rsidP="00414ECB">
            <w:pPr>
              <w:spacing w:line="36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E50488">
              <w:rPr>
                <w:rFonts w:cs="Times New Roman"/>
                <w:sz w:val="16"/>
                <w:szCs w:val="16"/>
                <w:lang w:val="en-US"/>
              </w:rPr>
              <w:t>95% CI</w:t>
            </w:r>
          </w:p>
        </w:tc>
      </w:tr>
      <w:tr w:rsidR="00E50488" w:rsidRPr="00AF1A58" w14:paraId="6D3045AD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616D498E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8ABB33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07FF28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3D46CC3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5D3668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FCE4C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E1C4E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54C334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58F93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B5CE668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FFE531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087897" w14:textId="77777777" w:rsidR="00E50488" w:rsidRPr="00E50488" w:rsidRDefault="00E50488" w:rsidP="00414ECB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07395B" w14:textId="77777777" w:rsidR="00E50488" w:rsidRPr="00E50488" w:rsidRDefault="00E50488" w:rsidP="00414ECB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</w:tr>
      <w:tr w:rsidR="00E50488" w:rsidRPr="00AF1A58" w14:paraId="449A58B6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6FEDF415" w14:textId="77777777" w:rsidR="00E50488" w:rsidRPr="004E4106" w:rsidRDefault="00E50488" w:rsidP="004E4106">
            <w:pPr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4E4106">
              <w:rPr>
                <w:rFonts w:cs="Times New Roman"/>
                <w:b/>
                <w:sz w:val="16"/>
                <w:szCs w:val="16"/>
                <w:lang w:val="en-US"/>
              </w:rPr>
              <w:t xml:space="preserve">Gestational </w:t>
            </w:r>
            <w:r w:rsidR="004E4106" w:rsidRPr="004E4106">
              <w:rPr>
                <w:rFonts w:cs="Times New Roman"/>
                <w:b/>
                <w:sz w:val="16"/>
                <w:szCs w:val="16"/>
                <w:lang w:val="en-US"/>
              </w:rPr>
              <w:t>age at enro</w:t>
            </w:r>
            <w:r w:rsidRPr="004E4106">
              <w:rPr>
                <w:rFonts w:cs="Times New Roman"/>
                <w:b/>
                <w:sz w:val="16"/>
                <w:szCs w:val="16"/>
                <w:lang w:val="en-US"/>
              </w:rPr>
              <w:t>lment</w:t>
            </w:r>
            <w:r w:rsidR="004E4106" w:rsidRPr="004E4106">
              <w:rPr>
                <w:rFonts w:cs="Times New Roman"/>
                <w:b/>
                <w:sz w:val="16"/>
                <w:szCs w:val="16"/>
                <w:lang w:val="en-US"/>
              </w:rPr>
              <w:t xml:space="preserve"> (w</w:t>
            </w:r>
            <w:r w:rsidR="004E4106">
              <w:rPr>
                <w:rFonts w:cs="Times New Roman"/>
                <w:b/>
                <w:sz w:val="16"/>
                <w:szCs w:val="16"/>
                <w:lang w:val="en-US"/>
              </w:rPr>
              <w:t>eeks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6B9BBBF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12.99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645A70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12.35, 38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AEE628A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4718AE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07, 0.0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8AAF2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6EC3EF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11. 0.2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B5F9452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CC9E83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07,0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8DEDC20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8AF968F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81,1.2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2FCB1C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8FBEE0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0.30, 0.09</w:t>
            </w:r>
          </w:p>
        </w:tc>
      </w:tr>
      <w:tr w:rsidR="00E50488" w:rsidRPr="00AF1A58" w14:paraId="597F3D07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704A26F0" w14:textId="77777777" w:rsidR="00E50488" w:rsidRPr="00B11387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B11387">
              <w:rPr>
                <w:rFonts w:cs="Times New Roman"/>
                <w:b/>
                <w:sz w:val="16"/>
                <w:szCs w:val="16"/>
              </w:rPr>
              <w:t>Newborn sex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7C4C9CF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7EF786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8EA83AE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CA864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8EF484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473CCD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F45DF0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EC49562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6A3983C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140225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A3492B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3AB6B0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22B7F8C5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01550D23" w14:textId="77777777" w:rsidR="00E50488" w:rsidRPr="00AF1A58" w:rsidRDefault="00E50488" w:rsidP="00414ECB">
            <w:pPr>
              <w:ind w:left="208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Female vs. Mal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6E5B827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-207.8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D6921A" w14:textId="77777777" w:rsidR="00E50488" w:rsidRPr="00AF1A58" w:rsidRDefault="00E50488" w:rsidP="00414ECB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-350.05, -65.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3AFBDE5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14DAD9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1C9CCF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-1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B89349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-2.48, -0.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2F70214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91799B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970391A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2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14B6274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76, 8.9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0CC4F8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0.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ED4D36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1.97, 0.26</w:t>
            </w:r>
          </w:p>
        </w:tc>
      </w:tr>
      <w:tr w:rsidR="00E50488" w:rsidRPr="00AF1A58" w14:paraId="5F1890BA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06CF637A" w14:textId="77777777" w:rsidR="00E50488" w:rsidRPr="004E4106" w:rsidRDefault="00E50488" w:rsidP="00414ECB">
            <w:pPr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4E4106">
              <w:rPr>
                <w:rFonts w:cs="Times New Roman"/>
                <w:b/>
                <w:sz w:val="16"/>
                <w:szCs w:val="16"/>
                <w:lang w:val="en-US"/>
              </w:rPr>
              <w:t xml:space="preserve">Gestational age at birth </w:t>
            </w:r>
            <w:r w:rsidR="004E4106" w:rsidRPr="004E4106">
              <w:rPr>
                <w:rFonts w:cs="Times New Roman"/>
                <w:b/>
                <w:sz w:val="16"/>
                <w:szCs w:val="16"/>
                <w:lang w:val="en-US"/>
              </w:rPr>
              <w:t>(w</w:t>
            </w:r>
            <w:r w:rsidR="004E4106">
              <w:rPr>
                <w:rFonts w:cs="Times New Roman"/>
                <w:b/>
                <w:sz w:val="16"/>
                <w:szCs w:val="16"/>
                <w:lang w:val="en-US"/>
              </w:rPr>
              <w:t>eeks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D2804DA" w14:textId="77777777" w:rsidR="00E50488" w:rsidRPr="00B21B79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105.0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4F0E9D" w14:textId="77777777" w:rsidR="00E50488" w:rsidRPr="00B21B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77.56, 132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AF07AB1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9FDA74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D8C5B3F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0.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95682F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0.41, 0.8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ACACD48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3226E4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C0AA33D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0.6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252DA8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0.51, 0.8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555F58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37A097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6B204F75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4C752189" w14:textId="77777777" w:rsidR="00E50488" w:rsidRPr="005A36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5A3679">
              <w:rPr>
                <w:rFonts w:cs="Times New Roman"/>
                <w:b/>
                <w:sz w:val="16"/>
                <w:szCs w:val="16"/>
              </w:rPr>
              <w:t>Maternal age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494692C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13.1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93A61D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27.90, 1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75853F2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299213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06, 0.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9CEF16" w14:textId="77777777" w:rsidR="00E50488" w:rsidRPr="00B21B79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B21B79">
              <w:rPr>
                <w:rFonts w:cs="Times New Roman"/>
                <w:bCs/>
                <w:sz w:val="16"/>
                <w:szCs w:val="16"/>
              </w:rPr>
              <w:t>0.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8CF53D" w14:textId="77777777" w:rsidR="00E50488" w:rsidRPr="00B21B79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B21B79">
              <w:rPr>
                <w:rFonts w:cs="Times New Roman"/>
                <w:bCs/>
                <w:sz w:val="16"/>
                <w:szCs w:val="16"/>
              </w:rPr>
              <w:t>-0.04, 0.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CA8DB4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4F0525C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02,0 .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2947606" w14:textId="77777777" w:rsidR="00E50488" w:rsidRPr="00B21B79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B21B79">
              <w:rPr>
                <w:rFonts w:cs="Times New Roman"/>
                <w:bCs/>
                <w:sz w:val="16"/>
                <w:szCs w:val="16"/>
              </w:rPr>
              <w:t>1.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480C5E1" w14:textId="77777777" w:rsidR="00E50488" w:rsidRPr="00B21B79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B21B79">
              <w:rPr>
                <w:rFonts w:cs="Times New Roman"/>
                <w:bCs/>
                <w:sz w:val="16"/>
                <w:szCs w:val="16"/>
              </w:rPr>
              <w:t>0.99,1.2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3432C4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b/>
                <w:bCs/>
                <w:sz w:val="16"/>
                <w:szCs w:val="16"/>
              </w:rPr>
              <w:t>-0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C8C3D81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b/>
                <w:bCs/>
                <w:sz w:val="16"/>
                <w:szCs w:val="16"/>
              </w:rPr>
              <w:t>-0.18, 0.01</w:t>
            </w:r>
          </w:p>
        </w:tc>
      </w:tr>
      <w:tr w:rsidR="00E50488" w:rsidRPr="00AF1A58" w14:paraId="08AC1D07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5195344A" w14:textId="77777777" w:rsidR="00E50488" w:rsidRPr="005A36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5A3679">
              <w:rPr>
                <w:rFonts w:cs="Times New Roman"/>
                <w:b/>
                <w:sz w:val="16"/>
                <w:szCs w:val="16"/>
              </w:rPr>
              <w:t>N° of previous pregnanci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403CD3A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78.0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E51BD1" w14:textId="77777777" w:rsidR="00E50488" w:rsidRPr="00AF1A58" w:rsidRDefault="00E50488" w:rsidP="00414ECB">
            <w:pPr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3.20, 152.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68CA0F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0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1C96EF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0.05, 0.4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6D75360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A649C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F69A1E6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74D46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704C004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47426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25, 1.0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CC3BCC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A1EBFAC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698D1BED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4DE24C9D" w14:textId="77777777" w:rsidR="00E50488" w:rsidRPr="005A36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5A3679">
              <w:rPr>
                <w:rFonts w:cs="Times New Roman"/>
                <w:b/>
                <w:sz w:val="16"/>
                <w:szCs w:val="16"/>
              </w:rPr>
              <w:t>Tobacco consumption histo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DA21047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576D8D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E129A82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BE305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52300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09915A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19F97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8541C6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9390B17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C6B5A1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6C951A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A0D160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4D92339B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65753AF2" w14:textId="77777777" w:rsidR="00E50488" w:rsidRPr="00AF1A58" w:rsidRDefault="00E50488" w:rsidP="00414ECB">
            <w:pPr>
              <w:ind w:left="208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Yes vs N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D634CA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45.8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815EDE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199.82, 108.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F213235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8FE0A4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33, 0.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5A9AEB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9FC891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1DE3DB8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5F2638F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EE222C5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1.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5C8D6D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50, 5.6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AA485E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A719B6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0512B570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7CD2AF00" w14:textId="77777777" w:rsidR="00E50488" w:rsidRPr="005A36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5A3679">
              <w:rPr>
                <w:rFonts w:cs="Times New Roman"/>
                <w:b/>
                <w:sz w:val="16"/>
                <w:szCs w:val="16"/>
              </w:rPr>
              <w:t>Body mass index</w:t>
            </w:r>
          </w:p>
          <w:p w14:paraId="39909035" w14:textId="77777777" w:rsidR="00E50488" w:rsidRPr="00AF1A58" w:rsidRDefault="00E50488" w:rsidP="00414ECB">
            <w:pPr>
              <w:ind w:left="208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9F908CF" w14:textId="77777777" w:rsidR="00E50488" w:rsidRPr="00B21B79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20.40</w:t>
            </w:r>
          </w:p>
          <w:p w14:paraId="61D3D8F2" w14:textId="77777777" w:rsidR="00E50488" w:rsidRPr="00B21B79" w:rsidRDefault="00E50488" w:rsidP="00414ECB">
            <w:pPr>
              <w:jc w:val="center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369D8C" w14:textId="77777777" w:rsidR="00E50488" w:rsidRPr="00B21B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B21B79">
              <w:rPr>
                <w:rFonts w:cs="Times New Roman"/>
                <w:b/>
                <w:sz w:val="16"/>
                <w:szCs w:val="16"/>
              </w:rPr>
              <w:t>2.08, 38.72</w:t>
            </w:r>
          </w:p>
          <w:p w14:paraId="2546D156" w14:textId="77777777" w:rsidR="00E50488" w:rsidRPr="00B21B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8D9A30A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0.05</w:t>
            </w:r>
          </w:p>
          <w:p w14:paraId="40508575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1CB6A3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0.0</w:t>
            </w:r>
            <w:r>
              <w:rPr>
                <w:rFonts w:cs="Times New Roman"/>
                <w:b/>
                <w:bCs/>
                <w:sz w:val="16"/>
                <w:szCs w:val="16"/>
              </w:rPr>
              <w:t>1</w:t>
            </w:r>
            <w:r w:rsidRPr="00AF1A58">
              <w:rPr>
                <w:rFonts w:cs="Times New Roman"/>
                <w:b/>
                <w:bCs/>
                <w:sz w:val="16"/>
                <w:szCs w:val="16"/>
              </w:rPr>
              <w:t>, 0.09</w:t>
            </w:r>
          </w:p>
          <w:p w14:paraId="249782F4" w14:textId="77777777" w:rsidR="00E50488" w:rsidRPr="00AF1A58" w:rsidRDefault="00E50488" w:rsidP="00414ECB">
            <w:pPr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87884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8504F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71CF98F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9EBDC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E2C160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1.01</w:t>
            </w:r>
          </w:p>
          <w:p w14:paraId="4F214A0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22CE2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0.87, 1.18</w:t>
            </w:r>
          </w:p>
          <w:p w14:paraId="114CA56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7279CC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0.09</w:t>
            </w:r>
          </w:p>
          <w:p w14:paraId="76B759FA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03C7F9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0.07, 0.24</w:t>
            </w:r>
          </w:p>
          <w:p w14:paraId="731B9AE8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4581F68A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39C7469B" w14:textId="77777777" w:rsidR="00E50488" w:rsidRPr="005A3679" w:rsidRDefault="00E50488" w:rsidP="00414ECB">
            <w:pPr>
              <w:rPr>
                <w:rFonts w:cs="Times New Roman"/>
                <w:b/>
                <w:sz w:val="16"/>
                <w:szCs w:val="16"/>
              </w:rPr>
            </w:pPr>
            <w:r w:rsidRPr="005A3679">
              <w:rPr>
                <w:rFonts w:cs="Times New Roman"/>
                <w:b/>
                <w:sz w:val="16"/>
                <w:szCs w:val="16"/>
              </w:rPr>
              <w:t>Marital statu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EC75A3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69B314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007B6F9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303247B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A9B5B1A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02B4D0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DF442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746C65E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134C616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A00DD6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3FAE66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1248DC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E50488" w:rsidRPr="00AF1A58" w14:paraId="673445BF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25DBE513" w14:textId="77777777" w:rsidR="00E50488" w:rsidRPr="00AF1A58" w:rsidRDefault="00E50488" w:rsidP="00414ECB">
            <w:pPr>
              <w:ind w:left="208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Married</w:t>
            </w:r>
            <w:r>
              <w:rPr>
                <w:rFonts w:cs="Times New Roman"/>
                <w:sz w:val="16"/>
                <w:szCs w:val="16"/>
                <w:lang w:val="en-US"/>
              </w:rPr>
              <w:t>/cohabiting</w:t>
            </w:r>
            <w:r w:rsidRPr="00AF1A58">
              <w:rPr>
                <w:rFonts w:cs="Times New Roman"/>
                <w:sz w:val="16"/>
                <w:szCs w:val="16"/>
                <w:lang w:val="en-US"/>
              </w:rPr>
              <w:t xml:space="preserve"> vs.no partne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FEFD4A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BEFBB1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FCA7F1A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7B056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8BFF8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1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DD71BEA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-0.42, 2.8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569E46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B21B79">
              <w:rPr>
                <w:rFonts w:cs="Times New Roman"/>
                <w:b/>
                <w:sz w:val="16"/>
                <w:szCs w:val="16"/>
                <w:lang w:val="en-US"/>
              </w:rPr>
              <w:t>0.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02BB1A" w14:textId="77777777" w:rsidR="00E50488" w:rsidRPr="00B21B79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B21B79">
              <w:rPr>
                <w:rFonts w:cs="Times New Roman"/>
                <w:b/>
                <w:sz w:val="16"/>
                <w:szCs w:val="16"/>
                <w:lang w:val="en-US"/>
              </w:rPr>
              <w:t>0.01,1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1D0757D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5381A3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52C011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9F3155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</w:tr>
      <w:tr w:rsidR="00E50488" w:rsidRPr="00AF1A58" w14:paraId="24DFCB15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5B648F3F" w14:textId="77777777" w:rsidR="00E50488" w:rsidRPr="005A3679" w:rsidRDefault="00E50488" w:rsidP="00414ECB">
            <w:pPr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5A3679">
              <w:rPr>
                <w:rFonts w:cs="Times New Roman"/>
                <w:b/>
                <w:sz w:val="16"/>
                <w:szCs w:val="16"/>
                <w:lang w:val="en-US"/>
              </w:rPr>
              <w:t>Maternal educat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BD83C14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859D16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DE83C52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15EDBD9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24E74D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CA5C25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3DFC49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8047EAC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7C5398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9FB027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35C261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6EC09B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</w:p>
        </w:tc>
      </w:tr>
      <w:tr w:rsidR="00E50488" w:rsidRPr="00AF1A58" w14:paraId="79DFB30A" w14:textId="77777777" w:rsidTr="004E4106"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</w:tcPr>
          <w:p w14:paraId="387EB720" w14:textId="77777777" w:rsidR="00E50488" w:rsidRPr="00AF1A58" w:rsidRDefault="00E50488" w:rsidP="00414ECB">
            <w:pPr>
              <w:ind w:left="208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Junior high school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0441FF0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8A27D0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F260026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E08460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43429F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1.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5FAF65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-0.37, 2.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FD8832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  <w:lang w:val="en-US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0.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2CDB6A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  <w:lang w:val="en-US"/>
              </w:rPr>
              <w:t>-0.01</w:t>
            </w:r>
            <w:r w:rsidRPr="00AF1A58">
              <w:rPr>
                <w:rFonts w:cs="Times New Roman"/>
                <w:sz w:val="16"/>
                <w:szCs w:val="16"/>
              </w:rPr>
              <w:t>, 1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3EA66B3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7297CD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3664D9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0.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C79658" w14:textId="77777777" w:rsidR="00E50488" w:rsidRPr="00E5048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E50488">
              <w:rPr>
                <w:rFonts w:cs="Times New Roman"/>
                <w:sz w:val="16"/>
                <w:szCs w:val="16"/>
              </w:rPr>
              <w:t>-2.07, 1.01</w:t>
            </w:r>
          </w:p>
        </w:tc>
      </w:tr>
      <w:tr w:rsidR="00E50488" w:rsidRPr="00BA4B35" w14:paraId="1D3A57BE" w14:textId="77777777" w:rsidTr="004E4106">
        <w:tc>
          <w:tcPr>
            <w:tcW w:w="2759" w:type="dxa"/>
            <w:tcBorders>
              <w:top w:val="nil"/>
              <w:left w:val="nil"/>
              <w:right w:val="nil"/>
            </w:tcBorders>
          </w:tcPr>
          <w:p w14:paraId="15E47741" w14:textId="77777777" w:rsidR="00E50488" w:rsidRPr="00AF1A58" w:rsidRDefault="00E50488" w:rsidP="00414ECB">
            <w:pPr>
              <w:ind w:left="208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&gt; Junior high school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78BFAC63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right w:val="nil"/>
            </w:tcBorders>
          </w:tcPr>
          <w:p w14:paraId="6C453F82" w14:textId="77777777" w:rsidR="00E50488" w:rsidRPr="00AF1A58" w:rsidRDefault="00E50488" w:rsidP="00414ECB">
            <w:pPr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14:paraId="37A24DA5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688990AD" w14:textId="77777777" w:rsidR="00E50488" w:rsidRPr="00AF1A58" w:rsidRDefault="00E50488" w:rsidP="00414ECB">
            <w:pPr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14:paraId="00801F9B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1.2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4E494038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  <w:r w:rsidRPr="00AF1A58">
              <w:rPr>
                <w:rFonts w:cs="Times New Roman"/>
                <w:sz w:val="16"/>
                <w:szCs w:val="16"/>
              </w:rPr>
              <w:t>-0.39,2.96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14:paraId="6B31860D" w14:textId="77777777" w:rsidR="00E50488" w:rsidRPr="00AF1A58" w:rsidRDefault="00E50488" w:rsidP="00414ECB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0.8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65F080A1" w14:textId="77777777" w:rsidR="00E50488" w:rsidRPr="00AF1A58" w:rsidRDefault="00E50488" w:rsidP="00414ECB">
            <w:pPr>
              <w:jc w:val="both"/>
              <w:rPr>
                <w:rFonts w:cs="Times New Roman"/>
                <w:b/>
                <w:bCs/>
                <w:sz w:val="16"/>
                <w:szCs w:val="16"/>
              </w:rPr>
            </w:pPr>
            <w:r w:rsidRPr="00AF1A58">
              <w:rPr>
                <w:rFonts w:cs="Times New Roman"/>
                <w:b/>
                <w:bCs/>
                <w:sz w:val="16"/>
                <w:szCs w:val="16"/>
              </w:rPr>
              <w:t>0.13; 1.6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</w:tcPr>
          <w:p w14:paraId="56838D82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14:paraId="0FD89915" w14:textId="77777777" w:rsidR="00E50488" w:rsidRPr="00AF1A58" w:rsidRDefault="00E50488" w:rsidP="00414ECB">
            <w:pPr>
              <w:jc w:val="both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right w:val="nil"/>
            </w:tcBorders>
          </w:tcPr>
          <w:p w14:paraId="037580D7" w14:textId="77777777" w:rsidR="00E50488" w:rsidRPr="00E50488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</w:rPr>
            </w:pPr>
            <w:r w:rsidRPr="00E50488">
              <w:rPr>
                <w:rFonts w:cs="Times New Roman"/>
                <w:b/>
                <w:sz w:val="16"/>
                <w:szCs w:val="16"/>
              </w:rPr>
              <w:t>-1.99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4DDC7326" w14:textId="77777777" w:rsidR="00E50488" w:rsidRPr="00E50488" w:rsidRDefault="00E50488" w:rsidP="00414ECB">
            <w:pPr>
              <w:jc w:val="both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E50488">
              <w:rPr>
                <w:rFonts w:cs="Times New Roman"/>
                <w:b/>
                <w:sz w:val="16"/>
                <w:szCs w:val="16"/>
                <w:lang w:val="en-US"/>
              </w:rPr>
              <w:t>-3.79, -0.21</w:t>
            </w:r>
          </w:p>
        </w:tc>
      </w:tr>
    </w:tbl>
    <w:p w14:paraId="6244CCD1" w14:textId="77777777" w:rsidR="00F82FF1" w:rsidRPr="00BA4B35" w:rsidRDefault="00F82FF1" w:rsidP="00F82FF1">
      <w:pPr>
        <w:spacing w:after="0"/>
        <w:ind w:left="851" w:hanging="284"/>
        <w:jc w:val="both"/>
        <w:rPr>
          <w:rFonts w:cs="Times New Roman"/>
          <w:sz w:val="18"/>
          <w:szCs w:val="18"/>
          <w:lang w:val="en-US"/>
        </w:rPr>
      </w:pPr>
    </w:p>
    <w:p w14:paraId="047261FE" w14:textId="77777777" w:rsidR="00F82FF1" w:rsidRPr="00AF1A58" w:rsidRDefault="00F82FF1" w:rsidP="00F82FF1">
      <w:pPr>
        <w:spacing w:after="0" w:line="240" w:lineRule="auto"/>
        <w:ind w:left="851" w:hanging="284"/>
        <w:contextualSpacing/>
        <w:jc w:val="both"/>
        <w:rPr>
          <w:rFonts w:cs="Times New Roman"/>
          <w:b/>
          <w:sz w:val="18"/>
          <w:szCs w:val="18"/>
          <w:lang w:val="en-US"/>
        </w:rPr>
      </w:pPr>
      <w:r w:rsidRPr="00AF1A58">
        <w:rPr>
          <w:rFonts w:cs="Times New Roman"/>
          <w:b/>
          <w:sz w:val="18"/>
          <w:szCs w:val="18"/>
          <w:vertAlign w:val="superscript"/>
          <w:lang w:val="en-US"/>
        </w:rPr>
        <w:t>a</w:t>
      </w:r>
      <w:r w:rsidRPr="00AF1A58">
        <w:rPr>
          <w:rFonts w:cs="Times New Roman"/>
          <w:b/>
          <w:sz w:val="18"/>
          <w:szCs w:val="18"/>
          <w:vertAlign w:val="superscript"/>
          <w:lang w:val="en-US"/>
        </w:rPr>
        <w:tab/>
      </w:r>
      <w:r w:rsidRPr="00AF1A58">
        <w:rPr>
          <w:rFonts w:cs="Times New Roman"/>
          <w:sz w:val="18"/>
          <w:szCs w:val="18"/>
          <w:lang w:val="en-US"/>
        </w:rPr>
        <w:t xml:space="preserve">All models were adjusted </w:t>
      </w:r>
      <w:r>
        <w:rPr>
          <w:rFonts w:cs="Times New Roman"/>
          <w:sz w:val="18"/>
          <w:szCs w:val="18"/>
          <w:lang w:val="en-US"/>
        </w:rPr>
        <w:t>for</w:t>
      </w:r>
      <w:r w:rsidRPr="00AF1A58">
        <w:rPr>
          <w:rFonts w:cs="Times New Roman"/>
          <w:sz w:val="18"/>
          <w:szCs w:val="18"/>
          <w:lang w:val="en-US"/>
        </w:rPr>
        <w:t xml:space="preserve"> maternal age and gestational age at enrolment (when blood samples were collected) both as continuous variables, </w:t>
      </w:r>
      <w:r w:rsidR="00E50488">
        <w:rPr>
          <w:rFonts w:cs="Times New Roman"/>
          <w:sz w:val="18"/>
          <w:szCs w:val="18"/>
          <w:lang w:val="en-US"/>
        </w:rPr>
        <w:t>and</w:t>
      </w:r>
      <w:r w:rsidRPr="00AF1A58">
        <w:rPr>
          <w:rFonts w:cs="Times New Roman"/>
          <w:sz w:val="18"/>
          <w:szCs w:val="18"/>
          <w:lang w:val="en-US"/>
        </w:rPr>
        <w:t xml:space="preserve"> </w:t>
      </w:r>
      <w:r w:rsidR="00E50488">
        <w:rPr>
          <w:rFonts w:cs="Times New Roman"/>
          <w:sz w:val="18"/>
          <w:szCs w:val="18"/>
          <w:lang w:val="en-US"/>
        </w:rPr>
        <w:t xml:space="preserve"> categorized </w:t>
      </w:r>
      <w:r w:rsidRPr="00AF1A58">
        <w:rPr>
          <w:rFonts w:cs="Times New Roman"/>
          <w:i/>
          <w:sz w:val="18"/>
          <w:szCs w:val="18"/>
          <w:lang w:val="en-US"/>
        </w:rPr>
        <w:t>p,p’</w:t>
      </w:r>
      <w:r w:rsidRPr="00AF1A58">
        <w:rPr>
          <w:rFonts w:cs="Times New Roman"/>
          <w:sz w:val="18"/>
          <w:szCs w:val="18"/>
          <w:lang w:val="en-US"/>
        </w:rPr>
        <w:t>-DDE</w:t>
      </w:r>
      <w:r w:rsidR="00E50488">
        <w:rPr>
          <w:rFonts w:cs="Times New Roman"/>
          <w:sz w:val="18"/>
          <w:szCs w:val="18"/>
          <w:lang w:val="en-US"/>
        </w:rPr>
        <w:t xml:space="preserve"> exposure.</w:t>
      </w:r>
    </w:p>
    <w:p w14:paraId="33260E9D" w14:textId="77777777" w:rsidR="00F82FF1" w:rsidRPr="00AF1A58" w:rsidRDefault="00F82FF1" w:rsidP="00F82FF1">
      <w:pPr>
        <w:spacing w:after="0" w:line="240" w:lineRule="auto"/>
        <w:ind w:left="851" w:hanging="284"/>
        <w:contextualSpacing/>
        <w:jc w:val="both"/>
        <w:rPr>
          <w:rFonts w:cs="Times New Roman"/>
          <w:sz w:val="18"/>
          <w:szCs w:val="18"/>
          <w:lang w:val="en-US"/>
        </w:rPr>
      </w:pPr>
      <w:r w:rsidRPr="00AF1A58">
        <w:rPr>
          <w:rFonts w:cs="Times New Roman"/>
          <w:sz w:val="18"/>
          <w:szCs w:val="18"/>
          <w:vertAlign w:val="superscript"/>
          <w:lang w:val="en-US"/>
        </w:rPr>
        <w:t>b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ab/>
      </w:r>
      <w:r w:rsidRPr="00AF1A58">
        <w:rPr>
          <w:rFonts w:cs="Times New Roman"/>
          <w:sz w:val="18"/>
          <w:szCs w:val="18"/>
          <w:lang w:val="en-US"/>
        </w:rPr>
        <w:t>Adjusted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 xml:space="preserve"> </w:t>
      </w:r>
      <w:r>
        <w:rPr>
          <w:rFonts w:cs="Times New Roman"/>
          <w:sz w:val="18"/>
          <w:szCs w:val="18"/>
          <w:lang w:val="en-US"/>
        </w:rPr>
        <w:t>for</w:t>
      </w:r>
      <w:r w:rsidRPr="00AF1A58">
        <w:rPr>
          <w:rFonts w:cs="Times New Roman"/>
          <w:sz w:val="18"/>
          <w:szCs w:val="18"/>
          <w:lang w:val="en-US"/>
        </w:rPr>
        <w:t xml:space="preserve"> newborn sex, gestational age at birth (weeks), number of previous pregnancies (as a continuous variable), tobacco consumption history (yes or no) and body mass index (as a continuous variable).</w:t>
      </w:r>
    </w:p>
    <w:p w14:paraId="560B5F7F" w14:textId="77777777" w:rsidR="00F82FF1" w:rsidRPr="00AF1A58" w:rsidRDefault="00F82FF1" w:rsidP="00F82FF1">
      <w:pPr>
        <w:spacing w:after="0" w:line="240" w:lineRule="auto"/>
        <w:ind w:left="851" w:hanging="284"/>
        <w:contextualSpacing/>
        <w:jc w:val="both"/>
        <w:rPr>
          <w:rFonts w:cs="Times New Roman"/>
          <w:sz w:val="18"/>
          <w:szCs w:val="18"/>
          <w:lang w:val="en-US"/>
        </w:rPr>
      </w:pPr>
      <w:r w:rsidRPr="00AF1A58">
        <w:rPr>
          <w:rFonts w:cs="Times New Roman"/>
          <w:sz w:val="18"/>
          <w:szCs w:val="18"/>
          <w:vertAlign w:val="superscript"/>
          <w:lang w:val="en-US"/>
        </w:rPr>
        <w:t>c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ab/>
      </w:r>
      <w:r w:rsidRPr="00AF1A58">
        <w:rPr>
          <w:rFonts w:cs="Times New Roman"/>
          <w:sz w:val="18"/>
          <w:szCs w:val="18"/>
          <w:lang w:val="en-US"/>
        </w:rPr>
        <w:t xml:space="preserve">Adjusted </w:t>
      </w:r>
      <w:r>
        <w:rPr>
          <w:rFonts w:cs="Times New Roman"/>
          <w:sz w:val="18"/>
          <w:szCs w:val="18"/>
          <w:lang w:val="en-US"/>
        </w:rPr>
        <w:t>for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 xml:space="preserve"> </w:t>
      </w:r>
      <w:r w:rsidRPr="00AF1A58">
        <w:rPr>
          <w:rFonts w:cs="Times New Roman"/>
          <w:sz w:val="18"/>
          <w:szCs w:val="18"/>
          <w:lang w:val="en-US"/>
        </w:rPr>
        <w:t>number of previous pregnancies (as a continuous variable), tobacco consumption history (yes or no) and body mass index (as a continuous variable).</w:t>
      </w:r>
    </w:p>
    <w:p w14:paraId="0D5B6966" w14:textId="77777777" w:rsidR="00F82FF1" w:rsidRPr="00AF1A58" w:rsidRDefault="00F82FF1" w:rsidP="00F82FF1">
      <w:pPr>
        <w:spacing w:after="0" w:line="240" w:lineRule="auto"/>
        <w:ind w:left="851" w:hanging="284"/>
        <w:contextualSpacing/>
        <w:jc w:val="both"/>
        <w:rPr>
          <w:rFonts w:cs="Times New Roman"/>
          <w:sz w:val="18"/>
          <w:szCs w:val="18"/>
          <w:lang w:val="en-US"/>
        </w:rPr>
      </w:pPr>
      <w:r w:rsidRPr="00AF1A58">
        <w:rPr>
          <w:rFonts w:cs="Times New Roman"/>
          <w:sz w:val="18"/>
          <w:szCs w:val="18"/>
          <w:vertAlign w:val="superscript"/>
          <w:lang w:val="en-US"/>
        </w:rPr>
        <w:t>d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ab/>
      </w:r>
      <w:r w:rsidRPr="00AF1A58">
        <w:rPr>
          <w:rFonts w:cs="Times New Roman"/>
          <w:sz w:val="18"/>
          <w:szCs w:val="18"/>
          <w:lang w:val="en-US"/>
        </w:rPr>
        <w:t>Adjusted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 xml:space="preserve"> </w:t>
      </w:r>
      <w:r>
        <w:rPr>
          <w:rFonts w:cs="Times New Roman"/>
          <w:sz w:val="18"/>
          <w:szCs w:val="18"/>
          <w:lang w:val="en-US"/>
        </w:rPr>
        <w:t>for</w:t>
      </w:r>
      <w:r w:rsidRPr="00AF1A58">
        <w:rPr>
          <w:rFonts w:cs="Times New Roman"/>
          <w:sz w:val="18"/>
          <w:szCs w:val="18"/>
          <w:lang w:val="en-US"/>
        </w:rPr>
        <w:t xml:space="preserve"> newborn sex, gestational age at birth (weeks), marital status and  maternal education.</w:t>
      </w:r>
    </w:p>
    <w:p w14:paraId="06E734DE" w14:textId="77777777" w:rsidR="00F82FF1" w:rsidRPr="00AF1A58" w:rsidRDefault="00F82FF1" w:rsidP="00F82FF1">
      <w:pPr>
        <w:spacing w:after="0" w:line="240" w:lineRule="auto"/>
        <w:ind w:left="851" w:hanging="284"/>
        <w:contextualSpacing/>
        <w:jc w:val="both"/>
        <w:rPr>
          <w:rFonts w:cs="Times New Roman"/>
          <w:sz w:val="18"/>
          <w:szCs w:val="18"/>
          <w:lang w:val="en-US"/>
        </w:rPr>
      </w:pPr>
      <w:r w:rsidRPr="00AF1A58">
        <w:rPr>
          <w:rFonts w:cs="Times New Roman"/>
          <w:sz w:val="18"/>
          <w:szCs w:val="18"/>
          <w:vertAlign w:val="superscript"/>
          <w:lang w:val="en-US"/>
        </w:rPr>
        <w:t>e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ab/>
      </w:r>
      <w:r w:rsidRPr="00AF1A58">
        <w:rPr>
          <w:rFonts w:cs="Times New Roman"/>
          <w:sz w:val="18"/>
          <w:szCs w:val="18"/>
          <w:lang w:val="en-US"/>
        </w:rPr>
        <w:t xml:space="preserve">Adjusted </w:t>
      </w:r>
      <w:r>
        <w:rPr>
          <w:rFonts w:cs="Times New Roman"/>
          <w:sz w:val="18"/>
          <w:szCs w:val="18"/>
          <w:lang w:val="en-US"/>
        </w:rPr>
        <w:t>for</w:t>
      </w:r>
      <w:r w:rsidRPr="00AF1A58">
        <w:rPr>
          <w:rFonts w:cs="Times New Roman"/>
          <w:sz w:val="18"/>
          <w:szCs w:val="18"/>
          <w:lang w:val="en-US"/>
        </w:rPr>
        <w:t xml:space="preserve"> marital status and  maternal education</w:t>
      </w:r>
    </w:p>
    <w:p w14:paraId="6EE3CEB6" w14:textId="77777777" w:rsidR="00F82FF1" w:rsidRPr="00AF1A58" w:rsidRDefault="00F82FF1" w:rsidP="00F82FF1">
      <w:pPr>
        <w:spacing w:after="0" w:line="240" w:lineRule="auto"/>
        <w:ind w:left="851" w:hanging="284"/>
        <w:contextualSpacing/>
        <w:jc w:val="both"/>
        <w:rPr>
          <w:rFonts w:cs="Times New Roman"/>
          <w:sz w:val="18"/>
          <w:szCs w:val="18"/>
          <w:lang w:val="en-US"/>
        </w:rPr>
      </w:pPr>
      <w:r w:rsidRPr="00AF1A58">
        <w:rPr>
          <w:rFonts w:cs="Times New Roman"/>
          <w:sz w:val="18"/>
          <w:szCs w:val="18"/>
          <w:vertAlign w:val="superscript"/>
          <w:lang w:val="en-US"/>
        </w:rPr>
        <w:t>f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ab/>
      </w:r>
      <w:r w:rsidRPr="00AF1A58">
        <w:rPr>
          <w:rFonts w:cs="Times New Roman"/>
          <w:sz w:val="18"/>
          <w:szCs w:val="18"/>
          <w:lang w:val="en-US"/>
        </w:rPr>
        <w:t>Adjusted</w:t>
      </w:r>
      <w:r w:rsidRPr="00AF1A58">
        <w:rPr>
          <w:rFonts w:cs="Times New Roman"/>
          <w:sz w:val="18"/>
          <w:szCs w:val="18"/>
          <w:vertAlign w:val="superscript"/>
          <w:lang w:val="en-US"/>
        </w:rPr>
        <w:t xml:space="preserve"> </w:t>
      </w:r>
      <w:r>
        <w:rPr>
          <w:rFonts w:cs="Times New Roman"/>
          <w:sz w:val="18"/>
          <w:szCs w:val="18"/>
          <w:lang w:val="en-US"/>
        </w:rPr>
        <w:t>for</w:t>
      </w:r>
      <w:r w:rsidRPr="00AF1A58">
        <w:rPr>
          <w:rFonts w:cs="Times New Roman"/>
          <w:sz w:val="18"/>
          <w:szCs w:val="18"/>
          <w:lang w:val="en-US"/>
        </w:rPr>
        <w:t xml:space="preserve"> newborn sex, body mass index (included as a continuous variable) and maternal education.</w:t>
      </w:r>
    </w:p>
    <w:p w14:paraId="347E0072" w14:textId="77777777" w:rsidR="00F82FF1" w:rsidRPr="00AF1A58" w:rsidRDefault="00F82FF1" w:rsidP="00F82FF1">
      <w:pPr>
        <w:spacing w:after="0"/>
        <w:ind w:left="851" w:hanging="284"/>
        <w:jc w:val="both"/>
        <w:rPr>
          <w:rFonts w:cs="Times New Roman"/>
          <w:sz w:val="18"/>
          <w:szCs w:val="18"/>
          <w:lang w:val="en-US"/>
        </w:rPr>
      </w:pPr>
    </w:p>
    <w:p w14:paraId="60E3F7A5" w14:textId="66266DC1" w:rsidR="00D540C1" w:rsidRPr="00C66A4D" w:rsidRDefault="00F82FF1" w:rsidP="00D540C1">
      <w:pPr>
        <w:pStyle w:val="desc"/>
        <w:shd w:val="clear" w:color="auto" w:fill="FFFFFF"/>
        <w:spacing w:before="0" w:beforeAutospacing="0" w:after="0" w:afterAutospacing="0" w:line="480" w:lineRule="auto"/>
        <w:contextualSpacing/>
        <w:jc w:val="both"/>
        <w:rPr>
          <w:rFonts w:asciiTheme="minorHAnsi" w:hAnsiTheme="minorHAnsi" w:cs="Arial"/>
        </w:rPr>
      </w:pPr>
      <w:r>
        <w:rPr>
          <w:sz w:val="18"/>
          <w:szCs w:val="18"/>
        </w:rPr>
        <w:t>*</w:t>
      </w:r>
      <w:r w:rsidR="00D540C1" w:rsidRPr="00C66A4D">
        <w:rPr>
          <w:rFonts w:asciiTheme="minorHAnsi" w:hAnsiTheme="minorHAnsi"/>
          <w:sz w:val="18"/>
          <w:szCs w:val="18"/>
        </w:rPr>
        <w:t xml:space="preserve"> Newborns delivered by </w:t>
      </w:r>
      <w:r w:rsidR="00141695">
        <w:rPr>
          <w:rFonts w:asciiTheme="minorHAnsi" w:hAnsiTheme="minorHAnsi"/>
          <w:sz w:val="18"/>
          <w:szCs w:val="18"/>
        </w:rPr>
        <w:t>C-</w:t>
      </w:r>
      <w:r w:rsidR="00D540C1" w:rsidRPr="00C66A4D">
        <w:rPr>
          <w:rFonts w:asciiTheme="minorHAnsi" w:hAnsiTheme="minorHAnsi"/>
          <w:sz w:val="18"/>
          <w:szCs w:val="18"/>
        </w:rPr>
        <w:t>section were excluded</w:t>
      </w:r>
    </w:p>
    <w:p w14:paraId="24A053CD" w14:textId="77777777" w:rsidR="0010346D" w:rsidRPr="004626C8" w:rsidRDefault="0010346D" w:rsidP="00F82FF1">
      <w:pPr>
        <w:rPr>
          <w:lang w:val="en-US"/>
        </w:rPr>
      </w:pPr>
    </w:p>
    <w:sectPr w:rsidR="0010346D" w:rsidRPr="004626C8" w:rsidSect="00F82FF1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7U0NjExsrQwMDNX0lEKTi0uzszPAykwrAUAZ5iY4ywAAAA="/>
  </w:docVars>
  <w:rsids>
    <w:rsidRoot w:val="00F82FF1"/>
    <w:rsid w:val="0010346D"/>
    <w:rsid w:val="00141695"/>
    <w:rsid w:val="001D3FD1"/>
    <w:rsid w:val="004626C8"/>
    <w:rsid w:val="004E4106"/>
    <w:rsid w:val="00A01696"/>
    <w:rsid w:val="00D540C1"/>
    <w:rsid w:val="00E50488"/>
    <w:rsid w:val="00F82FF1"/>
    <w:rsid w:val="00FA7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1C693"/>
  <w15:docId w15:val="{22F26965-BF8A-4965-9733-909D7431F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FF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F82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sc">
    <w:name w:val="desc"/>
    <w:basedOn w:val="Normal"/>
    <w:rsid w:val="00D54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TOÑO</dc:creator>
  <cp:lastModifiedBy>Julia Blanco</cp:lastModifiedBy>
  <cp:revision>3</cp:revision>
  <dcterms:created xsi:type="dcterms:W3CDTF">2022-03-16T19:15:00Z</dcterms:created>
  <dcterms:modified xsi:type="dcterms:W3CDTF">2022-03-17T17:28:00Z</dcterms:modified>
</cp:coreProperties>
</file>